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269ED1" w14:textId="77777777" w:rsidR="00B23E91" w:rsidRPr="00B23E91" w:rsidRDefault="00B23E91" w:rsidP="00B23E91">
      <w:pPr>
        <w:shd w:val="clear" w:color="auto" w:fill="FFFFFF"/>
        <w:spacing w:after="0" w:line="240" w:lineRule="auto"/>
        <w:rPr>
          <w:rFonts w:ascii="Montserrat" w:eastAsia="Times New Roman" w:hAnsi="Montserrat" w:cs="Times New Roman"/>
          <w:b/>
          <w:bCs/>
          <w:i/>
          <w:iCs/>
          <w:color w:val="56595A"/>
          <w:sz w:val="28"/>
          <w:szCs w:val="28"/>
          <w:u w:val="single"/>
        </w:rPr>
      </w:pPr>
      <w:r w:rsidRPr="00B23E91">
        <w:rPr>
          <w:rFonts w:ascii="Montserrat" w:eastAsia="Times New Roman" w:hAnsi="Montserrat" w:cs="Times New Roman"/>
          <w:b/>
          <w:bCs/>
          <w:i/>
          <w:iCs/>
          <w:color w:val="56595A"/>
          <w:sz w:val="28"/>
          <w:szCs w:val="28"/>
          <w:u w:val="single"/>
        </w:rPr>
        <w:t>2024 API Inspection &amp; Mechanical Integrity Summit</w:t>
      </w:r>
    </w:p>
    <w:p w14:paraId="5D42DEEA" w14:textId="5D096CFF" w:rsidR="00B23E91" w:rsidRDefault="00B23E91" w:rsidP="00B23E91">
      <w:pPr>
        <w:shd w:val="clear" w:color="auto" w:fill="FFFFFF"/>
        <w:spacing w:after="0" w:line="240" w:lineRule="auto"/>
        <w:rPr>
          <w:rFonts w:ascii="Montserrat" w:eastAsia="Times New Roman" w:hAnsi="Montserrat" w:cs="Times New Roman"/>
          <w:b/>
          <w:bCs/>
          <w:i/>
          <w:iCs/>
          <w:color w:val="56595A"/>
          <w:sz w:val="32"/>
          <w:szCs w:val="32"/>
          <w:u w:val="single"/>
        </w:rPr>
      </w:pPr>
      <w:r w:rsidRPr="00B23E91">
        <w:rPr>
          <w:rFonts w:ascii="Montserrat" w:eastAsia="Times New Roman" w:hAnsi="Montserrat" w:cs="Times New Roman"/>
          <w:b/>
          <w:bCs/>
          <w:i/>
          <w:iCs/>
          <w:color w:val="56595A"/>
          <w:sz w:val="32"/>
          <w:szCs w:val="32"/>
          <w:u w:val="single"/>
        </w:rPr>
        <w:t>TRIP REPORT</w:t>
      </w:r>
    </w:p>
    <w:p w14:paraId="4DA75C36" w14:textId="77777777" w:rsidR="00B23E91" w:rsidRPr="00B23E91" w:rsidRDefault="00B23E91" w:rsidP="00B23E91">
      <w:pPr>
        <w:shd w:val="clear" w:color="auto" w:fill="FFFFFF"/>
        <w:spacing w:after="0" w:line="240" w:lineRule="auto"/>
        <w:rPr>
          <w:rFonts w:ascii="Montserrat" w:eastAsia="Times New Roman" w:hAnsi="Montserrat" w:cs="Times New Roman"/>
          <w:b/>
          <w:bCs/>
          <w:color w:val="56595A"/>
          <w:sz w:val="32"/>
          <w:szCs w:val="32"/>
          <w:u w:val="single"/>
        </w:rPr>
      </w:pPr>
    </w:p>
    <w:p w14:paraId="696EA959" w14:textId="77777777" w:rsidR="00B23E91" w:rsidRP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8"/>
          <w:szCs w:val="28"/>
        </w:rPr>
      </w:pPr>
      <w:r w:rsidRPr="00B23E91">
        <w:rPr>
          <w:rFonts w:ascii="Montserrat" w:eastAsia="Times New Roman" w:hAnsi="Montserrat" w:cs="Times New Roman"/>
          <w:b/>
          <w:bCs/>
          <w:color w:val="56595A"/>
          <w:sz w:val="28"/>
          <w:szCs w:val="28"/>
          <w:u w:val="single"/>
        </w:rPr>
        <w:t>Executive Summary</w:t>
      </w:r>
    </w:p>
    <w:p w14:paraId="5563B337" w14:textId="77777777" w:rsidR="00B23E91" w:rsidRP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B23E91">
        <w:rPr>
          <w:rFonts w:ascii="Montserrat" w:eastAsia="Times New Roman" w:hAnsi="Montserrat" w:cs="Times New Roman"/>
          <w:b/>
          <w:bCs/>
          <w:color w:val="56595A"/>
          <w:sz w:val="24"/>
          <w:szCs w:val="24"/>
        </w:rPr>
        <w:t>Attendee Name:</w:t>
      </w:r>
    </w:p>
    <w:p w14:paraId="6CDF36CB" w14:textId="77777777" w:rsidR="00B23E91" w:rsidRP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B23E91">
        <w:rPr>
          <w:rFonts w:ascii="Montserrat" w:eastAsia="Times New Roman" w:hAnsi="Montserrat" w:cs="Times New Roman"/>
          <w:b/>
          <w:bCs/>
          <w:color w:val="56595A"/>
          <w:sz w:val="24"/>
          <w:szCs w:val="24"/>
        </w:rPr>
        <w:t>Attendee Title:</w:t>
      </w:r>
    </w:p>
    <w:p w14:paraId="4A460694" w14:textId="77777777" w:rsidR="00B23E91" w:rsidRP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B23E91">
        <w:rPr>
          <w:rFonts w:ascii="Montserrat" w:eastAsia="Times New Roman" w:hAnsi="Montserrat" w:cs="Times New Roman"/>
          <w:b/>
          <w:bCs/>
          <w:color w:val="56595A"/>
          <w:sz w:val="24"/>
          <w:szCs w:val="24"/>
        </w:rPr>
        <w:t>Department:</w:t>
      </w:r>
    </w:p>
    <w:p w14:paraId="7B7726EA" w14:textId="0F09741B" w:rsid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B23E91">
        <w:rPr>
          <w:rFonts w:ascii="Montserrat" w:eastAsia="Times New Roman" w:hAnsi="Montserrat" w:cs="Times New Roman"/>
          <w:b/>
          <w:bCs/>
          <w:color w:val="56595A"/>
          <w:sz w:val="24"/>
          <w:szCs w:val="24"/>
        </w:rPr>
        <w:t>Conference Summary:</w:t>
      </w:r>
      <w:r w:rsidRPr="00B23E91">
        <w:rPr>
          <w:rFonts w:ascii="Montserrat" w:eastAsia="Times New Roman" w:hAnsi="Montserrat" w:cs="Times New Roman"/>
          <w:color w:val="56595A"/>
          <w:sz w:val="24"/>
          <w:szCs w:val="24"/>
        </w:rPr>
        <w:t> 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The 2024 API Inspection &amp; Mechanical Integrity Summit brought </w:t>
      </w:r>
      <w:r w:rsidRPr="00B23E91">
        <w:rPr>
          <w:rFonts w:ascii="Montserrat" w:eastAsia="Times New Roman" w:hAnsi="Montserrat" w:cs="Times New Roman"/>
          <w:color w:val="56595A"/>
          <w:sz w:val="24"/>
          <w:szCs w:val="24"/>
        </w:rPr>
        <w:t>together 1,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7</w:t>
      </w:r>
      <w:r w:rsidRPr="00B23E91">
        <w:rPr>
          <w:rFonts w:ascii="Montserrat" w:eastAsia="Times New Roman" w:hAnsi="Montserrat" w:cs="Times New Roman"/>
          <w:color w:val="56595A"/>
          <w:sz w:val="24"/>
          <w:szCs w:val="24"/>
        </w:rPr>
        <w:t>00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+</w:t>
      </w:r>
      <w:r w:rsidR="005801DF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persons from</w:t>
      </w:r>
      <w:r w:rsidRPr="00B23E91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the most respected, knowledgeable, and influential community in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inspection, reliability, asset integrity management, corrosion/materials, and NDE</w:t>
      </w:r>
      <w:r w:rsidRPr="00B23E91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for a week of learning, networking, and organizational transformation.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The Summit was held January 23-25, 2024 in San Antonio, TX</w:t>
      </w:r>
      <w:r w:rsidRPr="00B23E91">
        <w:rPr>
          <w:rFonts w:ascii="Montserrat" w:eastAsia="Times New Roman" w:hAnsi="Montserrat" w:cs="Times New Roman"/>
          <w:color w:val="56595A"/>
          <w:sz w:val="24"/>
          <w:szCs w:val="24"/>
        </w:rPr>
        <w:t>.</w:t>
      </w:r>
    </w:p>
    <w:p w14:paraId="6C64E50A" w14:textId="19B4409A" w:rsidR="00B23E91" w:rsidRP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B23E91">
        <w:rPr>
          <w:rFonts w:ascii="Montserrat" w:eastAsia="Times New Roman" w:hAnsi="Montserrat" w:cs="Times New Roman"/>
          <w:color w:val="56595A"/>
          <w:sz w:val="24"/>
          <w:szCs w:val="24"/>
          <w:highlight w:val="cyan"/>
        </w:rPr>
        <w:t>&lt;Add a high</w:t>
      </w:r>
      <w:r w:rsidR="005801DF">
        <w:rPr>
          <w:rFonts w:ascii="Montserrat" w:eastAsia="Times New Roman" w:hAnsi="Montserrat" w:cs="Times New Roman"/>
          <w:color w:val="56595A"/>
          <w:sz w:val="24"/>
          <w:szCs w:val="24"/>
          <w:highlight w:val="cyan"/>
        </w:rPr>
        <w:t>-</w:t>
      </w:r>
      <w:r w:rsidRPr="00B23E91">
        <w:rPr>
          <w:rFonts w:ascii="Montserrat" w:eastAsia="Times New Roman" w:hAnsi="Montserrat" w:cs="Times New Roman"/>
          <w:color w:val="56595A"/>
          <w:sz w:val="24"/>
          <w:szCs w:val="24"/>
          <w:highlight w:val="cyan"/>
        </w:rPr>
        <w:t>level statement – 3-5 sentences – about what specifically you were able to gain from the conference.&gt;</w:t>
      </w:r>
    </w:p>
    <w:p w14:paraId="251CE655" w14:textId="16551489" w:rsidR="00B23E91" w:rsidRP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B23E91">
        <w:rPr>
          <w:rFonts w:ascii="Montserrat" w:eastAsia="Times New Roman" w:hAnsi="Montserrat" w:cs="Times New Roman"/>
          <w:b/>
          <w:bCs/>
          <w:color w:val="56595A"/>
          <w:sz w:val="24"/>
          <w:szCs w:val="24"/>
        </w:rPr>
        <w:t>Conference URL:</w:t>
      </w:r>
      <w:r w:rsidRPr="00B23E91">
        <w:rPr>
          <w:rFonts w:ascii="Montserrat" w:eastAsia="Times New Roman" w:hAnsi="Montserrat" w:cs="Times New Roman"/>
          <w:color w:val="56595A"/>
          <w:sz w:val="24"/>
          <w:szCs w:val="24"/>
        </w:rPr>
        <w:t> </w:t>
      </w:r>
      <w:r w:rsidRPr="00B23E91"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>&lt;add URL&gt;</w:t>
      </w:r>
    </w:p>
    <w:p w14:paraId="60BD0027" w14:textId="77777777" w:rsidR="00B23E91" w:rsidRP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B23E91">
        <w:rPr>
          <w:rFonts w:ascii="Montserrat" w:eastAsia="Times New Roman" w:hAnsi="Montserrat" w:cs="Times New Roman"/>
          <w:b/>
          <w:bCs/>
          <w:color w:val="56595A"/>
          <w:sz w:val="24"/>
          <w:szCs w:val="24"/>
        </w:rPr>
        <w:t>Goals Met</w:t>
      </w:r>
    </w:p>
    <w:p w14:paraId="4DBBB7A0" w14:textId="3944644D" w:rsid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i/>
          <w:iCs/>
          <w:color w:val="56595A"/>
          <w:sz w:val="24"/>
          <w:szCs w:val="24"/>
        </w:rPr>
      </w:pPr>
      <w:r w:rsidRPr="00B23E91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cyan"/>
        </w:rPr>
        <w:t>Identify specifically what was brought back to the organization relevant to your business goals as payback for the organization’s investment in sending you.</w:t>
      </w:r>
    </w:p>
    <w:p w14:paraId="0FC8BDCF" w14:textId="4C706EEC" w:rsidR="00B23E91" w:rsidRP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>
        <w:rPr>
          <w:rFonts w:ascii="Montserrat" w:eastAsia="Times New Roman" w:hAnsi="Montserrat" w:cs="Times New Roman"/>
          <w:i/>
          <w:iCs/>
          <w:color w:val="56595A"/>
          <w:sz w:val="24"/>
          <w:szCs w:val="24"/>
        </w:rPr>
        <w:t>The following items were especially relevant to our business goals and provided a good return on investment by attending The Summit.</w:t>
      </w:r>
    </w:p>
    <w:p w14:paraId="35805EB3" w14:textId="77777777" w:rsidR="00B23E91" w:rsidRPr="00B23E91" w:rsidRDefault="00B23E91" w:rsidP="00B23E9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</w:p>
    <w:p w14:paraId="18BDD03F" w14:textId="77777777" w:rsidR="00B23E91" w:rsidRPr="00B23E91" w:rsidRDefault="00B23E91" w:rsidP="00B23E9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</w:p>
    <w:p w14:paraId="44EAC4D9" w14:textId="77777777" w:rsidR="00B23E91" w:rsidRPr="00B23E91" w:rsidRDefault="00B23E91" w:rsidP="00B23E9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</w:p>
    <w:p w14:paraId="54A4AFCB" w14:textId="105C3A04" w:rsidR="00B23E91" w:rsidRPr="00B23E91" w:rsidRDefault="00B23E91" w:rsidP="00B23E91">
      <w:pPr>
        <w:spacing w:after="0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B23E91">
        <w:rPr>
          <w:rFonts w:ascii="Montserrat" w:eastAsia="Times New Roman" w:hAnsi="Montserrat" w:cs="Times New Roman"/>
          <w:b/>
          <w:bCs/>
          <w:color w:val="56595A"/>
          <w:sz w:val="24"/>
          <w:szCs w:val="24"/>
          <w:u w:val="single"/>
        </w:rPr>
        <w:t>Session ROI</w:t>
      </w:r>
    </w:p>
    <w:p w14:paraId="4CF8E8C5" w14:textId="101307AA" w:rsid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i/>
          <w:iCs/>
          <w:color w:val="56595A"/>
          <w:sz w:val="24"/>
          <w:szCs w:val="24"/>
        </w:rPr>
      </w:pPr>
      <w:r w:rsidRPr="00B23E91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cyan"/>
        </w:rPr>
        <w:t>Please reference the notes you took on</w:t>
      </w:r>
      <w:r w:rsidR="005801DF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cyan"/>
        </w:rPr>
        <w:t>-</w:t>
      </w:r>
      <w:r w:rsidRPr="00B23E91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cyan"/>
        </w:rPr>
        <w:t>site. Insert additional fields as needed by copying and pasting the table below as many times as you need.</w:t>
      </w:r>
    </w:p>
    <w:p w14:paraId="6FC3939F" w14:textId="475C415D" w:rsidR="00B23E91" w:rsidRP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>
        <w:rPr>
          <w:rFonts w:ascii="Montserrat" w:eastAsia="Times New Roman" w:hAnsi="Montserrat" w:cs="Times New Roman"/>
          <w:color w:val="56595A"/>
          <w:sz w:val="24"/>
          <w:szCs w:val="24"/>
        </w:rPr>
        <w:t>The following presentations, panels, training, or other presented items were highly regarded and provided information that we can review and act up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B23E91" w14:paraId="71F35789" w14:textId="77777777" w:rsidTr="00B23E91">
        <w:tc>
          <w:tcPr>
            <w:tcW w:w="2605" w:type="dxa"/>
          </w:tcPr>
          <w:p w14:paraId="0CA6B91A" w14:textId="542E7DA6" w:rsidR="00B23E91" w:rsidRPr="00B23E91" w:rsidRDefault="00B23E91" w:rsidP="00B23E91">
            <w:pPr>
              <w:shd w:val="clear" w:color="auto" w:fill="FFFFFF"/>
              <w:spacing w:after="100" w:afterAutospacing="1"/>
              <w:rPr>
                <w:rFonts w:ascii="Montserrat" w:eastAsia="Times New Roman" w:hAnsi="Montserrat" w:cs="Times New Roman"/>
                <w:color w:val="56595A"/>
                <w:sz w:val="24"/>
                <w:szCs w:val="24"/>
              </w:rPr>
            </w:pPr>
            <w:r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  <w:lastRenderedPageBreak/>
              <w:t>Presentation</w:t>
            </w:r>
            <w:r w:rsidRPr="00B23E91"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  <w:t xml:space="preserve"> Title</w:t>
            </w:r>
            <w:r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  <w:t>:</w:t>
            </w:r>
          </w:p>
        </w:tc>
        <w:tc>
          <w:tcPr>
            <w:tcW w:w="6745" w:type="dxa"/>
          </w:tcPr>
          <w:p w14:paraId="7317C527" w14:textId="77777777" w:rsidR="00B23E91" w:rsidRDefault="00B23E91" w:rsidP="00B23E91">
            <w:pPr>
              <w:spacing w:after="100" w:afterAutospacing="1"/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</w:pPr>
          </w:p>
        </w:tc>
      </w:tr>
      <w:tr w:rsidR="00B23E91" w14:paraId="64E43BF5" w14:textId="77777777" w:rsidTr="00B23E91">
        <w:tc>
          <w:tcPr>
            <w:tcW w:w="2605" w:type="dxa"/>
          </w:tcPr>
          <w:p w14:paraId="1F72120A" w14:textId="39C29FD9" w:rsidR="00B23E91" w:rsidRPr="00B23E91" w:rsidRDefault="00B23E91" w:rsidP="00B23E91">
            <w:pPr>
              <w:shd w:val="clear" w:color="auto" w:fill="FFFFFF"/>
              <w:spacing w:after="100" w:afterAutospacing="1"/>
              <w:rPr>
                <w:rFonts w:ascii="Montserrat" w:eastAsia="Times New Roman" w:hAnsi="Montserrat" w:cs="Times New Roman"/>
                <w:b/>
                <w:bCs/>
                <w:i/>
                <w:iCs/>
                <w:color w:val="56595A"/>
                <w:sz w:val="24"/>
                <w:szCs w:val="24"/>
              </w:rPr>
            </w:pPr>
            <w:r w:rsidRPr="00B23E91">
              <w:rPr>
                <w:rFonts w:ascii="Montserrat" w:eastAsia="Times New Roman" w:hAnsi="Montserrat" w:cs="Times New Roman"/>
                <w:b/>
                <w:bCs/>
                <w:i/>
                <w:iCs/>
                <w:color w:val="56595A"/>
                <w:sz w:val="24"/>
                <w:szCs w:val="24"/>
              </w:rPr>
              <w:t>Presenter:</w:t>
            </w:r>
          </w:p>
        </w:tc>
        <w:tc>
          <w:tcPr>
            <w:tcW w:w="6745" w:type="dxa"/>
          </w:tcPr>
          <w:p w14:paraId="762AD96E" w14:textId="77777777" w:rsidR="00B23E91" w:rsidRDefault="00B23E91" w:rsidP="00B23E91">
            <w:pPr>
              <w:spacing w:after="100" w:afterAutospacing="1"/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</w:pPr>
          </w:p>
        </w:tc>
      </w:tr>
      <w:tr w:rsidR="00B23E91" w14:paraId="664CF809" w14:textId="77777777" w:rsidTr="00B23E91">
        <w:tc>
          <w:tcPr>
            <w:tcW w:w="2605" w:type="dxa"/>
          </w:tcPr>
          <w:p w14:paraId="22DD0E88" w14:textId="2967AE52" w:rsidR="00B23E91" w:rsidRPr="00B23E91" w:rsidRDefault="00B23E91" w:rsidP="00B23E91">
            <w:pPr>
              <w:shd w:val="clear" w:color="auto" w:fill="FFFFFF"/>
              <w:spacing w:after="100" w:afterAutospacing="1"/>
              <w:rPr>
                <w:rFonts w:ascii="Montserrat" w:eastAsia="Times New Roman" w:hAnsi="Montserrat" w:cs="Times New Roman"/>
                <w:color w:val="56595A"/>
                <w:sz w:val="24"/>
                <w:szCs w:val="24"/>
              </w:rPr>
            </w:pPr>
            <w:r w:rsidRPr="00B23E91"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  <w:t>Summary</w:t>
            </w:r>
            <w:r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  <w:t>:</w:t>
            </w:r>
          </w:p>
        </w:tc>
        <w:tc>
          <w:tcPr>
            <w:tcW w:w="6745" w:type="dxa"/>
          </w:tcPr>
          <w:p w14:paraId="158339CC" w14:textId="77777777" w:rsidR="00B23E91" w:rsidRDefault="00B23E91" w:rsidP="00B23E91">
            <w:pPr>
              <w:spacing w:after="100" w:afterAutospacing="1"/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</w:pPr>
          </w:p>
        </w:tc>
      </w:tr>
      <w:tr w:rsidR="00B23E91" w14:paraId="1AF2A9A3" w14:textId="77777777" w:rsidTr="00B23E91">
        <w:tc>
          <w:tcPr>
            <w:tcW w:w="2605" w:type="dxa"/>
          </w:tcPr>
          <w:p w14:paraId="31D46290" w14:textId="754E54AD" w:rsidR="00B23E91" w:rsidRPr="00B23E91" w:rsidRDefault="00B23E91" w:rsidP="00B23E91">
            <w:pPr>
              <w:shd w:val="clear" w:color="auto" w:fill="FFFFFF"/>
              <w:spacing w:after="100" w:afterAutospacing="1"/>
              <w:rPr>
                <w:rFonts w:ascii="Montserrat" w:eastAsia="Times New Roman" w:hAnsi="Montserrat" w:cs="Times New Roman"/>
                <w:color w:val="56595A"/>
                <w:sz w:val="24"/>
                <w:szCs w:val="24"/>
              </w:rPr>
            </w:pPr>
            <w:r w:rsidRPr="00B23E91"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  <w:t>Major Takeaways</w:t>
            </w:r>
            <w:r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  <w:t>:</w:t>
            </w:r>
          </w:p>
        </w:tc>
        <w:tc>
          <w:tcPr>
            <w:tcW w:w="6745" w:type="dxa"/>
          </w:tcPr>
          <w:p w14:paraId="3BD5FA5E" w14:textId="77777777" w:rsidR="00B23E91" w:rsidRDefault="00B23E91" w:rsidP="00B23E91">
            <w:pPr>
              <w:spacing w:after="100" w:afterAutospacing="1"/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</w:pPr>
          </w:p>
        </w:tc>
      </w:tr>
      <w:tr w:rsidR="00B23E91" w14:paraId="141DDBA5" w14:textId="77777777" w:rsidTr="00B23E91">
        <w:tc>
          <w:tcPr>
            <w:tcW w:w="2605" w:type="dxa"/>
          </w:tcPr>
          <w:p w14:paraId="6A62A29C" w14:textId="249E4D9C" w:rsidR="00B23E91" w:rsidRPr="00B23E91" w:rsidRDefault="00B23E91" w:rsidP="00B23E91">
            <w:pPr>
              <w:shd w:val="clear" w:color="auto" w:fill="FFFFFF"/>
              <w:spacing w:after="100" w:afterAutospacing="1"/>
              <w:rPr>
                <w:rFonts w:ascii="Montserrat" w:eastAsia="Times New Roman" w:hAnsi="Montserrat" w:cs="Times New Roman"/>
                <w:color w:val="56595A"/>
                <w:sz w:val="24"/>
                <w:szCs w:val="24"/>
              </w:rPr>
            </w:pPr>
            <w:r w:rsidRPr="00B23E91"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  <w:t>Estimated Impact:</w:t>
            </w:r>
          </w:p>
        </w:tc>
        <w:tc>
          <w:tcPr>
            <w:tcW w:w="6745" w:type="dxa"/>
          </w:tcPr>
          <w:p w14:paraId="6505370D" w14:textId="77777777" w:rsidR="00B23E91" w:rsidRDefault="00B23E91" w:rsidP="00B23E91">
            <w:pPr>
              <w:spacing w:after="100" w:afterAutospacing="1"/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</w:pPr>
          </w:p>
        </w:tc>
      </w:tr>
    </w:tbl>
    <w:p w14:paraId="18DFE457" w14:textId="77777777" w:rsidR="00425045" w:rsidRDefault="00425045" w:rsidP="00B23E91">
      <w:pPr>
        <w:spacing w:after="0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</w:p>
    <w:p w14:paraId="7960F005" w14:textId="77777777" w:rsidR="00425045" w:rsidRDefault="00425045" w:rsidP="00B23E91">
      <w:pPr>
        <w:spacing w:after="0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PDH Accumulation:  </w:t>
      </w:r>
      <w:r w:rsidRPr="00B23E91"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 xml:space="preserve">&lt;add </w:t>
      </w:r>
      <w:r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>total hours accumulated</w:t>
      </w:r>
      <w:r w:rsidRPr="00B23E91"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>&gt;</w:t>
      </w:r>
    </w:p>
    <w:p w14:paraId="66A24F87" w14:textId="77777777" w:rsidR="00425045" w:rsidRDefault="00425045" w:rsidP="00B23E91">
      <w:pPr>
        <w:spacing w:after="0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</w:p>
    <w:p w14:paraId="4625F7CC" w14:textId="60FE9361" w:rsidR="00B23E91" w:rsidRPr="00B23E91" w:rsidRDefault="00425045" w:rsidP="00B23E91">
      <w:pPr>
        <w:spacing w:after="0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Training Session Attended:  </w:t>
      </w:r>
      <w:r w:rsidRPr="00B23E91"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 xml:space="preserve">&lt;add </w:t>
      </w:r>
      <w:r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>title, certification, hours</w:t>
      </w:r>
      <w:r w:rsidRPr="00B23E91"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>&gt;</w:t>
      </w:r>
      <w:r w:rsidR="00B23E91" w:rsidRPr="00B23E91">
        <w:rPr>
          <w:rFonts w:ascii="Montserrat" w:eastAsia="Times New Roman" w:hAnsi="Montserrat" w:cs="Times New Roman"/>
          <w:color w:val="56595A"/>
          <w:sz w:val="24"/>
          <w:szCs w:val="24"/>
        </w:rPr>
        <w:br/>
      </w:r>
    </w:p>
    <w:p w14:paraId="39A038EF" w14:textId="77777777" w:rsidR="00B23E91" w:rsidRP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B23E91">
        <w:rPr>
          <w:rFonts w:ascii="Montserrat" w:eastAsia="Times New Roman" w:hAnsi="Montserrat" w:cs="Times New Roman"/>
          <w:b/>
          <w:bCs/>
          <w:color w:val="56595A"/>
          <w:sz w:val="24"/>
          <w:szCs w:val="24"/>
          <w:u w:val="single"/>
        </w:rPr>
        <w:t>Business Relationships</w:t>
      </w:r>
    </w:p>
    <w:p w14:paraId="52B4EAE9" w14:textId="3D2A5C9B" w:rsid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i/>
          <w:iCs/>
          <w:color w:val="56595A"/>
          <w:sz w:val="24"/>
          <w:szCs w:val="24"/>
        </w:rPr>
      </w:pPr>
      <w:r w:rsidRPr="00B23E91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cyan"/>
        </w:rPr>
        <w:t>Include contact information for all presenters, exhibitors and attendees that would be useful for your company to contact post-event to address your business priorities. Insert additional fields as needed by copying and pasting the text below as many times as you need.</w:t>
      </w:r>
    </w:p>
    <w:p w14:paraId="1D2F8625" w14:textId="44A5E3D6" w:rsidR="00B23E91" w:rsidRP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>
        <w:rPr>
          <w:rFonts w:ascii="Montserrat" w:eastAsia="Times New Roman" w:hAnsi="Montserrat" w:cs="Times New Roman"/>
          <w:color w:val="56595A"/>
          <w:sz w:val="24"/>
          <w:szCs w:val="24"/>
        </w:rPr>
        <w:t>The following business contacts were made that should be useful to our company.  We can contact these individuals and/or companies for more information in reference to the topics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6295"/>
      </w:tblGrid>
      <w:tr w:rsidR="00B23E91" w14:paraId="5A8C02AD" w14:textId="77777777" w:rsidTr="00B23E91">
        <w:tc>
          <w:tcPr>
            <w:tcW w:w="3055" w:type="dxa"/>
          </w:tcPr>
          <w:p w14:paraId="29F3604F" w14:textId="425607AF" w:rsidR="00B23E91" w:rsidRPr="00B23E91" w:rsidRDefault="00B23E91" w:rsidP="00AD4A44">
            <w:pPr>
              <w:shd w:val="clear" w:color="auto" w:fill="FFFFFF"/>
              <w:spacing w:after="100" w:afterAutospacing="1"/>
              <w:rPr>
                <w:rFonts w:ascii="Montserrat" w:eastAsia="Times New Roman" w:hAnsi="Montserrat" w:cs="Times New Roman"/>
                <w:color w:val="56595A"/>
                <w:sz w:val="24"/>
                <w:szCs w:val="24"/>
              </w:rPr>
            </w:pPr>
            <w:r w:rsidRPr="00B23E91"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  <w:t>Name:</w:t>
            </w:r>
          </w:p>
        </w:tc>
        <w:tc>
          <w:tcPr>
            <w:tcW w:w="6295" w:type="dxa"/>
          </w:tcPr>
          <w:p w14:paraId="78C28C44" w14:textId="77777777" w:rsidR="00B23E91" w:rsidRDefault="00B23E91" w:rsidP="00AD4A44">
            <w:pPr>
              <w:spacing w:after="100" w:afterAutospacing="1"/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</w:pPr>
          </w:p>
        </w:tc>
      </w:tr>
      <w:tr w:rsidR="00B23E91" w14:paraId="2B6F974B" w14:textId="77777777" w:rsidTr="00B23E91">
        <w:tc>
          <w:tcPr>
            <w:tcW w:w="3055" w:type="dxa"/>
          </w:tcPr>
          <w:p w14:paraId="484F93B8" w14:textId="2EBC721A" w:rsidR="00B23E91" w:rsidRPr="00B23E91" w:rsidRDefault="00B23E91" w:rsidP="00AD4A44">
            <w:pPr>
              <w:shd w:val="clear" w:color="auto" w:fill="FFFFFF"/>
              <w:spacing w:after="100" w:afterAutospacing="1"/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</w:pPr>
            <w:r w:rsidRPr="00B23E91"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  <w:t>Company:</w:t>
            </w:r>
          </w:p>
        </w:tc>
        <w:tc>
          <w:tcPr>
            <w:tcW w:w="6295" w:type="dxa"/>
          </w:tcPr>
          <w:p w14:paraId="2FE2D0C3" w14:textId="77777777" w:rsidR="00B23E91" w:rsidRDefault="00B23E91" w:rsidP="00AD4A44">
            <w:pPr>
              <w:spacing w:after="100" w:afterAutospacing="1"/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</w:pPr>
          </w:p>
        </w:tc>
      </w:tr>
      <w:tr w:rsidR="00B23E91" w14:paraId="0F3A0675" w14:textId="77777777" w:rsidTr="00B23E91">
        <w:tc>
          <w:tcPr>
            <w:tcW w:w="3055" w:type="dxa"/>
          </w:tcPr>
          <w:p w14:paraId="6B59C9D0" w14:textId="59789542" w:rsidR="00B23E91" w:rsidRPr="00B23E91" w:rsidRDefault="00B23E91" w:rsidP="00AD4A44">
            <w:pPr>
              <w:shd w:val="clear" w:color="auto" w:fill="FFFFFF"/>
              <w:spacing w:after="100" w:afterAutospacing="1"/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</w:pPr>
            <w:r w:rsidRPr="00B23E91"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  <w:t>Contact Information:</w:t>
            </w:r>
          </w:p>
        </w:tc>
        <w:tc>
          <w:tcPr>
            <w:tcW w:w="6295" w:type="dxa"/>
          </w:tcPr>
          <w:p w14:paraId="6EA01B08" w14:textId="77777777" w:rsidR="00B23E91" w:rsidRDefault="00B23E91" w:rsidP="00AD4A44">
            <w:pPr>
              <w:spacing w:after="100" w:afterAutospacing="1"/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</w:pPr>
          </w:p>
        </w:tc>
      </w:tr>
      <w:tr w:rsidR="00B23E91" w14:paraId="2E8DBA41" w14:textId="77777777" w:rsidTr="00B23E91">
        <w:tc>
          <w:tcPr>
            <w:tcW w:w="3055" w:type="dxa"/>
          </w:tcPr>
          <w:p w14:paraId="730BD28A" w14:textId="0CA5F2B1" w:rsidR="00B23E91" w:rsidRPr="00B23E91" w:rsidRDefault="00B23E91" w:rsidP="00AD4A44">
            <w:pPr>
              <w:shd w:val="clear" w:color="auto" w:fill="FFFFFF"/>
              <w:spacing w:after="100" w:afterAutospacing="1"/>
              <w:rPr>
                <w:rFonts w:ascii="Montserrat" w:eastAsia="Times New Roman" w:hAnsi="Montserrat" w:cs="Times New Roman"/>
                <w:color w:val="56595A"/>
                <w:sz w:val="24"/>
                <w:szCs w:val="24"/>
              </w:rPr>
            </w:pPr>
            <w:r w:rsidRPr="00B23E91"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  <w:t>Description:</w:t>
            </w:r>
          </w:p>
        </w:tc>
        <w:tc>
          <w:tcPr>
            <w:tcW w:w="6295" w:type="dxa"/>
          </w:tcPr>
          <w:p w14:paraId="2798DE1D" w14:textId="77777777" w:rsidR="00B23E91" w:rsidRDefault="00B23E91" w:rsidP="00AD4A44">
            <w:pPr>
              <w:spacing w:after="100" w:afterAutospacing="1"/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</w:pPr>
          </w:p>
        </w:tc>
      </w:tr>
      <w:tr w:rsidR="00B23E91" w14:paraId="394783F7" w14:textId="77777777" w:rsidTr="00B23E91">
        <w:tc>
          <w:tcPr>
            <w:tcW w:w="3055" w:type="dxa"/>
          </w:tcPr>
          <w:p w14:paraId="0E2F208A" w14:textId="77777777" w:rsidR="00B23E91" w:rsidRPr="00B23E91" w:rsidRDefault="00B23E91" w:rsidP="00AD4A44">
            <w:pPr>
              <w:shd w:val="clear" w:color="auto" w:fill="FFFFFF"/>
              <w:spacing w:after="100" w:afterAutospacing="1"/>
              <w:rPr>
                <w:rFonts w:ascii="Montserrat" w:eastAsia="Times New Roman" w:hAnsi="Montserrat" w:cs="Times New Roman"/>
                <w:color w:val="56595A"/>
                <w:sz w:val="24"/>
                <w:szCs w:val="24"/>
              </w:rPr>
            </w:pPr>
            <w:r w:rsidRPr="00B23E91"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  <w:t>Major Takeaways:</w:t>
            </w:r>
          </w:p>
        </w:tc>
        <w:tc>
          <w:tcPr>
            <w:tcW w:w="6295" w:type="dxa"/>
          </w:tcPr>
          <w:p w14:paraId="41000834" w14:textId="77777777" w:rsidR="00B23E91" w:rsidRDefault="00B23E91" w:rsidP="00AD4A44">
            <w:pPr>
              <w:spacing w:after="100" w:afterAutospacing="1"/>
              <w:rPr>
                <w:rFonts w:ascii="Montserrat" w:eastAsia="Times New Roman" w:hAnsi="Montserrat" w:cs="Times New Roman"/>
                <w:b/>
                <w:bCs/>
                <w:color w:val="56595A"/>
                <w:sz w:val="24"/>
                <w:szCs w:val="24"/>
              </w:rPr>
            </w:pPr>
          </w:p>
        </w:tc>
      </w:tr>
    </w:tbl>
    <w:p w14:paraId="09D0C356" w14:textId="77777777" w:rsidR="00B23E91" w:rsidRP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</w:p>
    <w:p w14:paraId="28E26614" w14:textId="77777777" w:rsidR="00B23E91" w:rsidRP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B23E91">
        <w:rPr>
          <w:rFonts w:ascii="Montserrat" w:eastAsia="Times New Roman" w:hAnsi="Montserrat" w:cs="Times New Roman"/>
          <w:b/>
          <w:bCs/>
          <w:color w:val="56595A"/>
          <w:sz w:val="24"/>
          <w:szCs w:val="24"/>
          <w:u w:val="single"/>
        </w:rPr>
        <w:t>Summary</w:t>
      </w:r>
    </w:p>
    <w:p w14:paraId="1072CAB6" w14:textId="1805C9E5" w:rsidR="00B23E91" w:rsidRPr="00B23E91" w:rsidRDefault="00B23E91" w:rsidP="00B23E91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B23E91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cyan"/>
        </w:rPr>
        <w:t xml:space="preserve">Outline additional details on the value to you and your company. In your summary, we suggest offering to train and/or speak to others </w:t>
      </w:r>
      <w:r w:rsidR="005801DF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cyan"/>
        </w:rPr>
        <w:t>about</w:t>
      </w:r>
      <w:r w:rsidRPr="00B23E91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cyan"/>
        </w:rPr>
        <w:t xml:space="preserve"> what you learned and include the information to be presented </w:t>
      </w:r>
      <w:r w:rsidR="005801DF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cyan"/>
        </w:rPr>
        <w:t>in</w:t>
      </w:r>
      <w:r w:rsidRPr="00B23E91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cyan"/>
        </w:rPr>
        <w:t xml:space="preserve"> your planned briefing.</w:t>
      </w:r>
    </w:p>
    <w:p w14:paraId="2AEAA0A6" w14:textId="77777777" w:rsidR="00870288" w:rsidRDefault="00870288"/>
    <w:sectPr w:rsidR="008702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7508B7"/>
    <w:multiLevelType w:val="multilevel"/>
    <w:tmpl w:val="2C0E8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174247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2tDCxNDA3MzU1MzNS0lEKTi0uzszPAykwqgUAjNLiHSwAAAA="/>
  </w:docVars>
  <w:rsids>
    <w:rsidRoot w:val="00B23E91"/>
    <w:rsid w:val="00091F9E"/>
    <w:rsid w:val="001C03E3"/>
    <w:rsid w:val="00227352"/>
    <w:rsid w:val="00404846"/>
    <w:rsid w:val="00412278"/>
    <w:rsid w:val="00425045"/>
    <w:rsid w:val="005801DF"/>
    <w:rsid w:val="005F2DEE"/>
    <w:rsid w:val="007F75B4"/>
    <w:rsid w:val="00870288"/>
    <w:rsid w:val="008E0444"/>
    <w:rsid w:val="00B23E91"/>
    <w:rsid w:val="00E3541F"/>
    <w:rsid w:val="00FC4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1F5618"/>
  <w15:chartTrackingRefBased/>
  <w15:docId w15:val="{125B8C1C-3650-4970-8A88-5207D23CA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23E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23E91"/>
    <w:rPr>
      <w:i/>
      <w:iCs/>
    </w:rPr>
  </w:style>
  <w:style w:type="character" w:styleId="Strong">
    <w:name w:val="Strong"/>
    <w:basedOn w:val="DefaultParagraphFont"/>
    <w:uiPriority w:val="22"/>
    <w:qFormat/>
    <w:rsid w:val="00B23E91"/>
    <w:rPr>
      <w:b/>
      <w:bCs/>
    </w:rPr>
  </w:style>
  <w:style w:type="table" w:styleId="TableGrid">
    <w:name w:val="Table Grid"/>
    <w:basedOn w:val="TableNormal"/>
    <w:uiPriority w:val="39"/>
    <w:rsid w:val="00B23E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871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6</Words>
  <Characters>1920</Characters>
  <Application>Microsoft Office Word</Application>
  <DocSecurity>0</DocSecurity>
  <Lines>16</Lines>
  <Paragraphs>4</Paragraphs>
  <ScaleCrop>false</ScaleCrop>
  <Company/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, Brent D.</dc:creator>
  <cp:keywords/>
  <dc:description/>
  <cp:lastModifiedBy>Ray, Brent D.</cp:lastModifiedBy>
  <cp:revision>2</cp:revision>
  <dcterms:created xsi:type="dcterms:W3CDTF">2023-02-22T17:48:00Z</dcterms:created>
  <dcterms:modified xsi:type="dcterms:W3CDTF">2023-02-22T17:48:00Z</dcterms:modified>
</cp:coreProperties>
</file>